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402DFFCB" w:rsidR="006D7F90" w:rsidRDefault="00220E36" w:rsidP="006D7F90">
      <w:pPr>
        <w:pStyle w:val="NoSpacing"/>
      </w:pPr>
      <w:r>
        <w:t xml:space="preserve">Date: Wednesday, </w:t>
      </w:r>
      <w:r w:rsidR="00D62066">
        <w:t>February 21</w:t>
      </w:r>
      <w:r w:rsidR="00093FE7">
        <w:t>, 2024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2AFF71C2" w:rsidR="00DD6DD9" w:rsidRDefault="00DD6DD9" w:rsidP="00DD6DD9">
      <w:pPr>
        <w:pStyle w:val="NoSpacing"/>
      </w:pPr>
      <w:r>
        <w:t xml:space="preserve">Meeting conducted via </w:t>
      </w:r>
      <w:r w:rsidR="00B2236B">
        <w:t>Zoomgov</w:t>
      </w:r>
    </w:p>
    <w:p w14:paraId="1CBD6D98" w14:textId="1FF2231C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093FE7">
        <w:t>0</w:t>
      </w:r>
      <w:r w:rsidR="00D62066">
        <w:t>3</w:t>
      </w:r>
      <w:r>
        <w:t>:</w:t>
      </w:r>
      <w:r w:rsidRPr="00857228">
        <w:t xml:space="preserve"> </w:t>
      </w:r>
      <w:r w:rsidR="00815FD1">
        <w:t>Approve Agenda</w:t>
      </w:r>
    </w:p>
    <w:p w14:paraId="5C127646" w14:textId="77777777" w:rsidR="00D62066" w:rsidRDefault="00D62066" w:rsidP="00D62066">
      <w:r w:rsidRPr="00CC0148">
        <w:rPr>
          <w:rStyle w:val="Strong"/>
        </w:rPr>
        <w:t>Action:</w:t>
      </w:r>
      <w:r w:rsidRPr="00CC0148">
        <w:t xml:space="preserve"> </w:t>
      </w:r>
      <w:bookmarkStart w:id="0" w:name="_Hlk83037741"/>
      <w:r w:rsidRPr="00CC0148">
        <w:t xml:space="preserve">Motion to </w:t>
      </w:r>
      <w:r>
        <w:t>approve the meeting agenda, was made</w:t>
      </w:r>
      <w:r w:rsidRPr="00CC0148">
        <w:t xml:space="preserve"> by </w:t>
      </w:r>
      <w:r>
        <w:t>Hope Johnson</w:t>
      </w:r>
      <w:r w:rsidRPr="00CC0148">
        <w:t xml:space="preserve">, and seconded by </w:t>
      </w:r>
      <w:r>
        <w:t>Jen Foley</w:t>
      </w:r>
      <w:r w:rsidRPr="00CC0148">
        <w:t xml:space="preserve">, </w:t>
      </w:r>
      <w:bookmarkStart w:id="1" w:name="_Hlk83031523"/>
      <w:r w:rsidRPr="00CC0148">
        <w:t xml:space="preserve">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 xml:space="preserve">4 </w:t>
      </w:r>
      <w:r w:rsidRPr="00CC0148">
        <w:t xml:space="preserve">members </w:t>
      </w:r>
      <w:bookmarkEnd w:id="0"/>
      <w:bookmarkEnd w:id="1"/>
      <w:r w:rsidRPr="00CC0148">
        <w:t>absent</w:t>
      </w:r>
      <w:r>
        <w:t xml:space="preserve">.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2" w:name="ColumnTitle_Motion_1"/>
            <w:bookmarkEnd w:id="2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D62066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7F3CCD17" w:rsidR="00D62066" w:rsidRPr="008771F6" w:rsidRDefault="00D62066" w:rsidP="00D62066">
            <w:r>
              <w:t>Nikki Villavicencio</w:t>
            </w:r>
          </w:p>
        </w:tc>
        <w:tc>
          <w:tcPr>
            <w:tcW w:w="5035" w:type="dxa"/>
          </w:tcPr>
          <w:p w14:paraId="1F6943F3" w14:textId="5A94F48C" w:rsidR="00D62066" w:rsidRPr="008771F6" w:rsidRDefault="00D62066" w:rsidP="00D62066">
            <w:r>
              <w:t>Absent</w:t>
            </w:r>
          </w:p>
        </w:tc>
      </w:tr>
      <w:tr w:rsidR="00D62066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1F768F2E" w:rsidR="00D62066" w:rsidRPr="008771F6" w:rsidRDefault="00D62066" w:rsidP="00D62066">
            <w:r>
              <w:t>Ted Stamp</w:t>
            </w:r>
          </w:p>
        </w:tc>
        <w:tc>
          <w:tcPr>
            <w:tcW w:w="5035" w:type="dxa"/>
          </w:tcPr>
          <w:p w14:paraId="2B62074A" w14:textId="225F95E7" w:rsidR="00D62066" w:rsidRPr="008771F6" w:rsidRDefault="00D62066" w:rsidP="00D62066">
            <w:r>
              <w:t>Present</w:t>
            </w:r>
          </w:p>
        </w:tc>
      </w:tr>
      <w:tr w:rsidR="00D62066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48068F9E" w:rsidR="00D62066" w:rsidRPr="008771F6" w:rsidRDefault="00D62066" w:rsidP="00D62066">
            <w:r>
              <w:t>Tammy Berberi</w:t>
            </w:r>
          </w:p>
        </w:tc>
        <w:tc>
          <w:tcPr>
            <w:tcW w:w="5035" w:type="dxa"/>
          </w:tcPr>
          <w:p w14:paraId="76382DC1" w14:textId="3EC06BED" w:rsidR="00D62066" w:rsidRPr="008771F6" w:rsidRDefault="00D62066" w:rsidP="00D62066">
            <w:r>
              <w:t>Present</w:t>
            </w:r>
          </w:p>
        </w:tc>
      </w:tr>
      <w:tr w:rsidR="00D62066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76F94088" w:rsidR="00D62066" w:rsidRPr="008771F6" w:rsidRDefault="00D62066" w:rsidP="00D62066">
            <w:r w:rsidRPr="00CC0148">
              <w:t>Quinn Nystrom</w:t>
            </w:r>
          </w:p>
        </w:tc>
        <w:tc>
          <w:tcPr>
            <w:tcW w:w="5035" w:type="dxa"/>
          </w:tcPr>
          <w:p w14:paraId="7F10677F" w14:textId="532D8EA7" w:rsidR="00D62066" w:rsidRPr="008771F6" w:rsidRDefault="00D62066" w:rsidP="00D62066">
            <w:r>
              <w:t>Present (left 2:15pm return 2:33pm)</w:t>
            </w:r>
          </w:p>
        </w:tc>
      </w:tr>
      <w:tr w:rsidR="00D62066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15C67037" w:rsidR="00D62066" w:rsidRPr="008771F6" w:rsidRDefault="00D62066" w:rsidP="00D62066">
            <w:r>
              <w:t>Andy Christensen</w:t>
            </w:r>
          </w:p>
        </w:tc>
        <w:tc>
          <w:tcPr>
            <w:tcW w:w="5035" w:type="dxa"/>
          </w:tcPr>
          <w:p w14:paraId="6ED81FCC" w14:textId="78CBB5C2" w:rsidR="00D62066" w:rsidRPr="008771F6" w:rsidRDefault="00D62066" w:rsidP="00D62066">
            <w:r>
              <w:t>Present</w:t>
            </w:r>
          </w:p>
        </w:tc>
      </w:tr>
      <w:tr w:rsidR="00D62066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3A08D421" w:rsidR="00D62066" w:rsidRPr="008771F6" w:rsidRDefault="00D62066" w:rsidP="00D62066">
            <w:r>
              <w:t>Myrna Peterson</w:t>
            </w:r>
          </w:p>
        </w:tc>
        <w:tc>
          <w:tcPr>
            <w:tcW w:w="5035" w:type="dxa"/>
          </w:tcPr>
          <w:p w14:paraId="44CB4321" w14:textId="7FBECB2E" w:rsidR="00D62066" w:rsidRPr="008771F6" w:rsidRDefault="00D62066" w:rsidP="00D62066">
            <w:r>
              <w:t xml:space="preserve">Present </w:t>
            </w:r>
          </w:p>
        </w:tc>
      </w:tr>
      <w:tr w:rsidR="00D62066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558591B4" w:rsidR="00D62066" w:rsidRPr="008771F6" w:rsidRDefault="00D62066" w:rsidP="00D62066">
            <w:r>
              <w:t>Hope Johnson</w:t>
            </w:r>
          </w:p>
        </w:tc>
        <w:tc>
          <w:tcPr>
            <w:tcW w:w="5035" w:type="dxa"/>
          </w:tcPr>
          <w:p w14:paraId="297EB8CB" w14:textId="0033991C" w:rsidR="00D62066" w:rsidRPr="008771F6" w:rsidRDefault="00D62066" w:rsidP="00D62066">
            <w:r>
              <w:t>Present</w:t>
            </w:r>
          </w:p>
        </w:tc>
      </w:tr>
      <w:tr w:rsidR="00D62066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56857E2B" w:rsidR="00D62066" w:rsidRPr="008771F6" w:rsidRDefault="00D62066" w:rsidP="00D62066">
            <w:r w:rsidRPr="00CC0148">
              <w:t>Dave Johnson</w:t>
            </w:r>
          </w:p>
        </w:tc>
        <w:tc>
          <w:tcPr>
            <w:tcW w:w="5035" w:type="dxa"/>
          </w:tcPr>
          <w:p w14:paraId="54311CE2" w14:textId="5A461DE6" w:rsidR="00D62066" w:rsidRPr="008771F6" w:rsidRDefault="00D62066" w:rsidP="00D62066">
            <w:r>
              <w:t>Absent</w:t>
            </w:r>
          </w:p>
        </w:tc>
      </w:tr>
      <w:tr w:rsidR="00D62066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4EF5E675" w:rsidR="00D62066" w:rsidRPr="008771F6" w:rsidRDefault="00D62066" w:rsidP="00D62066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4F8DD3FF" w14:textId="4A96F18B" w:rsidR="00D62066" w:rsidRPr="008771F6" w:rsidRDefault="00D62066" w:rsidP="00D62066">
            <w:r>
              <w:t>Absent</w:t>
            </w:r>
          </w:p>
        </w:tc>
      </w:tr>
      <w:tr w:rsidR="00D62066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1BBD2F93" w:rsidR="00D62066" w:rsidRPr="00021A3F" w:rsidRDefault="00D62066" w:rsidP="00D62066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378F3778" w14:textId="43D6D838" w:rsidR="00D62066" w:rsidRPr="008771F6" w:rsidRDefault="00D62066" w:rsidP="00D62066">
            <w:r>
              <w:t>Present</w:t>
            </w:r>
          </w:p>
        </w:tc>
      </w:tr>
      <w:tr w:rsidR="00D62066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2431B091" w:rsidR="00D62066" w:rsidRDefault="00D62066" w:rsidP="00D62066">
            <w:r>
              <w:lastRenderedPageBreak/>
              <w:t>Dawn Bly</w:t>
            </w:r>
          </w:p>
        </w:tc>
        <w:tc>
          <w:tcPr>
            <w:tcW w:w="5035" w:type="dxa"/>
          </w:tcPr>
          <w:p w14:paraId="7BFB0D48" w14:textId="214F6473" w:rsidR="00D62066" w:rsidRDefault="00D62066" w:rsidP="00D62066">
            <w:r>
              <w:t>Present</w:t>
            </w:r>
          </w:p>
        </w:tc>
      </w:tr>
      <w:tr w:rsidR="00D62066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7DCD44F9" w:rsidR="00D62066" w:rsidRDefault="00D62066" w:rsidP="00D62066">
            <w:r>
              <w:t>Nimo Ahmed</w:t>
            </w:r>
          </w:p>
        </w:tc>
        <w:tc>
          <w:tcPr>
            <w:tcW w:w="5035" w:type="dxa"/>
          </w:tcPr>
          <w:p w14:paraId="424BDADA" w14:textId="46DC034F" w:rsidR="00D62066" w:rsidRPr="008771F6" w:rsidRDefault="00D62066" w:rsidP="00D62066">
            <w:r>
              <w:t>Present</w:t>
            </w:r>
          </w:p>
        </w:tc>
      </w:tr>
      <w:tr w:rsidR="00D62066" w14:paraId="06A315F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0177DB79" w:rsidR="00D62066" w:rsidRDefault="00D62066" w:rsidP="00D62066">
            <w:r>
              <w:t>Nicholas Volkmuth</w:t>
            </w:r>
          </w:p>
        </w:tc>
        <w:tc>
          <w:tcPr>
            <w:tcW w:w="5035" w:type="dxa"/>
          </w:tcPr>
          <w:p w14:paraId="2408F4C6" w14:textId="6E2B6867" w:rsidR="00D62066" w:rsidRDefault="00D62066" w:rsidP="00D62066">
            <w:r>
              <w:t>Absent</w:t>
            </w:r>
          </w:p>
        </w:tc>
      </w:tr>
    </w:tbl>
    <w:p w14:paraId="475C5652" w14:textId="77777777" w:rsidR="00D62066" w:rsidRDefault="00D62066" w:rsidP="00D62066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0, 4 Absent</w:t>
      </w:r>
    </w:p>
    <w:p w14:paraId="684C8933" w14:textId="4A20DBF5" w:rsidR="00D62066" w:rsidRDefault="00D62066" w:rsidP="00D62066">
      <w:pPr>
        <w:pStyle w:val="Heading2"/>
      </w:pPr>
      <w:r>
        <w:t>MOTION</w:t>
      </w:r>
      <w:r w:rsidRPr="00857228">
        <w:t xml:space="preserve"> </w:t>
      </w:r>
      <w:r>
        <w:t>00</w:t>
      </w:r>
      <w:r>
        <w:t>4</w:t>
      </w:r>
      <w:r>
        <w:t>:</w:t>
      </w:r>
      <w:r w:rsidRPr="00857228">
        <w:t xml:space="preserve"> </w:t>
      </w:r>
      <w:r>
        <w:t xml:space="preserve">Approve </w:t>
      </w:r>
      <w:r>
        <w:t>Minutes</w:t>
      </w:r>
    </w:p>
    <w:p w14:paraId="7442CEDE" w14:textId="77777777" w:rsidR="00D62066" w:rsidRDefault="00D62066" w:rsidP="00D62066">
      <w:r w:rsidRPr="00CC0148">
        <w:rPr>
          <w:rStyle w:val="Strong"/>
        </w:rPr>
        <w:t>Action:</w:t>
      </w:r>
      <w:r w:rsidRPr="00CC0148">
        <w:t xml:space="preserve"> Motion to </w:t>
      </w:r>
      <w:r>
        <w:t>approve the meeting minutes for October 11, 2023, was made</w:t>
      </w:r>
      <w:r w:rsidRPr="00CC0148">
        <w:t xml:space="preserve"> by </w:t>
      </w:r>
      <w:r>
        <w:t>Dawn Bly</w:t>
      </w:r>
      <w:r w:rsidRPr="00CC0148">
        <w:t xml:space="preserve">, and seconded by </w:t>
      </w:r>
      <w:r>
        <w:t xml:space="preserve">Tammy Berberi, </w:t>
      </w:r>
      <w:r w:rsidRPr="00CC0148">
        <w:t xml:space="preserve">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</w:t>
      </w:r>
      <w:r w:rsidRPr="00CC0148">
        <w:t xml:space="preserve"> members absent</w:t>
      </w:r>
      <w:r>
        <w:t xml:space="preserve">.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D62066" w:rsidRPr="008771F6" w14:paraId="20C63D53" w14:textId="77777777" w:rsidTr="00C87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C151570" w14:textId="77777777" w:rsidR="00D62066" w:rsidRPr="008771F6" w:rsidRDefault="00D62066" w:rsidP="00C876BF">
            <w:r w:rsidRPr="008771F6">
              <w:t>Name</w:t>
            </w:r>
          </w:p>
        </w:tc>
        <w:tc>
          <w:tcPr>
            <w:tcW w:w="5035" w:type="dxa"/>
          </w:tcPr>
          <w:p w14:paraId="6FE434B0" w14:textId="77777777" w:rsidR="00D62066" w:rsidRPr="008771F6" w:rsidRDefault="00D62066" w:rsidP="00C876BF">
            <w:r w:rsidRPr="008771F6">
              <w:t>Vote</w:t>
            </w:r>
          </w:p>
        </w:tc>
      </w:tr>
      <w:tr w:rsidR="00D62066" w14:paraId="0CD42E01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02B5684" w14:textId="77777777" w:rsidR="00D62066" w:rsidRPr="008771F6" w:rsidRDefault="00D62066" w:rsidP="00C876BF">
            <w:r>
              <w:t>Nikki Villavicencio</w:t>
            </w:r>
          </w:p>
        </w:tc>
        <w:tc>
          <w:tcPr>
            <w:tcW w:w="5035" w:type="dxa"/>
          </w:tcPr>
          <w:p w14:paraId="49A2FD17" w14:textId="77777777" w:rsidR="00D62066" w:rsidRPr="008771F6" w:rsidRDefault="00D62066" w:rsidP="00C876BF">
            <w:r>
              <w:t>Absent</w:t>
            </w:r>
          </w:p>
        </w:tc>
      </w:tr>
      <w:tr w:rsidR="00D62066" w14:paraId="5379421C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2F59D40" w14:textId="77777777" w:rsidR="00D62066" w:rsidRPr="008771F6" w:rsidRDefault="00D62066" w:rsidP="00C876BF">
            <w:r>
              <w:t>Ted Stamp</w:t>
            </w:r>
          </w:p>
        </w:tc>
        <w:tc>
          <w:tcPr>
            <w:tcW w:w="5035" w:type="dxa"/>
          </w:tcPr>
          <w:p w14:paraId="639E85A0" w14:textId="77777777" w:rsidR="00D62066" w:rsidRPr="008771F6" w:rsidRDefault="00D62066" w:rsidP="00C876BF">
            <w:r>
              <w:t>Present</w:t>
            </w:r>
          </w:p>
        </w:tc>
      </w:tr>
      <w:tr w:rsidR="00D62066" w14:paraId="2AF6CB74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DEA1718" w14:textId="77777777" w:rsidR="00D62066" w:rsidRPr="008771F6" w:rsidRDefault="00D62066" w:rsidP="00C876BF">
            <w:r>
              <w:t>Tammy Berberi</w:t>
            </w:r>
          </w:p>
        </w:tc>
        <w:tc>
          <w:tcPr>
            <w:tcW w:w="5035" w:type="dxa"/>
          </w:tcPr>
          <w:p w14:paraId="4884D546" w14:textId="77777777" w:rsidR="00D62066" w:rsidRPr="008771F6" w:rsidRDefault="00D62066" w:rsidP="00C876BF">
            <w:r>
              <w:t>Present</w:t>
            </w:r>
          </w:p>
        </w:tc>
      </w:tr>
      <w:tr w:rsidR="00D62066" w14:paraId="5623F0DB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8E7DFA1" w14:textId="77777777" w:rsidR="00D62066" w:rsidRPr="008771F6" w:rsidRDefault="00D62066" w:rsidP="00C876BF">
            <w:r w:rsidRPr="00CC0148">
              <w:t>Quinn Nystrom</w:t>
            </w:r>
          </w:p>
        </w:tc>
        <w:tc>
          <w:tcPr>
            <w:tcW w:w="5035" w:type="dxa"/>
          </w:tcPr>
          <w:p w14:paraId="527B100F" w14:textId="77777777" w:rsidR="00D62066" w:rsidRPr="008771F6" w:rsidRDefault="00D62066" w:rsidP="00C876BF">
            <w:r>
              <w:t>Present (left 2:15pm return 2:33pm)</w:t>
            </w:r>
          </w:p>
        </w:tc>
      </w:tr>
      <w:tr w:rsidR="00D62066" w14:paraId="203C3E87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BDBE07E" w14:textId="77777777" w:rsidR="00D62066" w:rsidRPr="008771F6" w:rsidRDefault="00D62066" w:rsidP="00C876BF">
            <w:r>
              <w:t>Andy Christensen</w:t>
            </w:r>
          </w:p>
        </w:tc>
        <w:tc>
          <w:tcPr>
            <w:tcW w:w="5035" w:type="dxa"/>
          </w:tcPr>
          <w:p w14:paraId="7D4020EE" w14:textId="77777777" w:rsidR="00D62066" w:rsidRPr="008771F6" w:rsidRDefault="00D62066" w:rsidP="00C876BF">
            <w:r>
              <w:t>Present</w:t>
            </w:r>
          </w:p>
        </w:tc>
      </w:tr>
      <w:tr w:rsidR="00D62066" w14:paraId="6BC929F6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2378275" w14:textId="77777777" w:rsidR="00D62066" w:rsidRPr="008771F6" w:rsidRDefault="00D62066" w:rsidP="00C876BF">
            <w:r>
              <w:t>Myrna Peterson</w:t>
            </w:r>
          </w:p>
        </w:tc>
        <w:tc>
          <w:tcPr>
            <w:tcW w:w="5035" w:type="dxa"/>
          </w:tcPr>
          <w:p w14:paraId="66948BEE" w14:textId="77777777" w:rsidR="00D62066" w:rsidRPr="008771F6" w:rsidRDefault="00D62066" w:rsidP="00C876BF">
            <w:r>
              <w:t xml:space="preserve">Present </w:t>
            </w:r>
          </w:p>
        </w:tc>
      </w:tr>
      <w:tr w:rsidR="00D62066" w14:paraId="75FCDC78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5BAFEA" w14:textId="77777777" w:rsidR="00D62066" w:rsidRPr="008771F6" w:rsidRDefault="00D62066" w:rsidP="00C876BF">
            <w:r>
              <w:t>Hope Johnson</w:t>
            </w:r>
          </w:p>
        </w:tc>
        <w:tc>
          <w:tcPr>
            <w:tcW w:w="5035" w:type="dxa"/>
          </w:tcPr>
          <w:p w14:paraId="1B786D11" w14:textId="77777777" w:rsidR="00D62066" w:rsidRPr="008771F6" w:rsidRDefault="00D62066" w:rsidP="00C876BF">
            <w:r>
              <w:t>Present</w:t>
            </w:r>
          </w:p>
        </w:tc>
      </w:tr>
      <w:tr w:rsidR="00D62066" w14:paraId="3B3BC913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0A2E9C0" w14:textId="77777777" w:rsidR="00D62066" w:rsidRPr="008771F6" w:rsidRDefault="00D62066" w:rsidP="00C876BF">
            <w:r w:rsidRPr="00CC0148">
              <w:t>Dave Johnson</w:t>
            </w:r>
          </w:p>
        </w:tc>
        <w:tc>
          <w:tcPr>
            <w:tcW w:w="5035" w:type="dxa"/>
          </w:tcPr>
          <w:p w14:paraId="04EE0B7F" w14:textId="77777777" w:rsidR="00D62066" w:rsidRPr="008771F6" w:rsidRDefault="00D62066" w:rsidP="00C876BF">
            <w:r>
              <w:t>Absent</w:t>
            </w:r>
          </w:p>
        </w:tc>
      </w:tr>
      <w:tr w:rsidR="00D62066" w14:paraId="6866FD5B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F9DBD3E" w14:textId="77777777" w:rsidR="00D62066" w:rsidRPr="008771F6" w:rsidRDefault="00D62066" w:rsidP="00C876BF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6171DE38" w14:textId="77777777" w:rsidR="00D62066" w:rsidRPr="008771F6" w:rsidRDefault="00D62066" w:rsidP="00C876BF">
            <w:r>
              <w:t>Absent</w:t>
            </w:r>
          </w:p>
        </w:tc>
      </w:tr>
      <w:tr w:rsidR="00D62066" w14:paraId="5D5AACA5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212854B" w14:textId="77777777" w:rsidR="00D62066" w:rsidRPr="00021A3F" w:rsidRDefault="00D62066" w:rsidP="00C876BF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2B90640A" w14:textId="77777777" w:rsidR="00D62066" w:rsidRPr="008771F6" w:rsidRDefault="00D62066" w:rsidP="00C876BF">
            <w:r>
              <w:t>Present</w:t>
            </w:r>
          </w:p>
        </w:tc>
      </w:tr>
      <w:tr w:rsidR="00D62066" w14:paraId="02ECB4E3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A9E2E0C" w14:textId="77777777" w:rsidR="00D62066" w:rsidRDefault="00D62066" w:rsidP="00C876BF">
            <w:r>
              <w:lastRenderedPageBreak/>
              <w:t>Dawn Bly</w:t>
            </w:r>
          </w:p>
        </w:tc>
        <w:tc>
          <w:tcPr>
            <w:tcW w:w="5035" w:type="dxa"/>
          </w:tcPr>
          <w:p w14:paraId="21598915" w14:textId="77777777" w:rsidR="00D62066" w:rsidRDefault="00D62066" w:rsidP="00C876BF">
            <w:r>
              <w:t>Present</w:t>
            </w:r>
          </w:p>
        </w:tc>
      </w:tr>
      <w:tr w:rsidR="00D62066" w14:paraId="3F31BEC6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E41C2A" w14:textId="77777777" w:rsidR="00D62066" w:rsidRDefault="00D62066" w:rsidP="00C876BF">
            <w:r>
              <w:t>Nimo Ahmed</w:t>
            </w:r>
          </w:p>
        </w:tc>
        <w:tc>
          <w:tcPr>
            <w:tcW w:w="5035" w:type="dxa"/>
          </w:tcPr>
          <w:p w14:paraId="43195DD6" w14:textId="77777777" w:rsidR="00D62066" w:rsidRPr="008771F6" w:rsidRDefault="00D62066" w:rsidP="00C876BF">
            <w:r>
              <w:t>Present</w:t>
            </w:r>
          </w:p>
        </w:tc>
      </w:tr>
      <w:tr w:rsidR="00D62066" w14:paraId="7A93C629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2707836" w14:textId="77777777" w:rsidR="00D62066" w:rsidRDefault="00D62066" w:rsidP="00C876BF">
            <w:r>
              <w:t>Nicholas Volkmuth</w:t>
            </w:r>
          </w:p>
        </w:tc>
        <w:tc>
          <w:tcPr>
            <w:tcW w:w="5035" w:type="dxa"/>
          </w:tcPr>
          <w:p w14:paraId="5FC097FE" w14:textId="77777777" w:rsidR="00D62066" w:rsidRDefault="00D62066" w:rsidP="00C876BF">
            <w:r>
              <w:t>Absent</w:t>
            </w:r>
          </w:p>
        </w:tc>
      </w:tr>
    </w:tbl>
    <w:p w14:paraId="1225F966" w14:textId="77777777" w:rsidR="00D62066" w:rsidRDefault="00D62066" w:rsidP="00D62066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0, 4 Absent</w:t>
      </w:r>
    </w:p>
    <w:p w14:paraId="6E32AD89" w14:textId="5FEA8711" w:rsidR="00D62066" w:rsidRDefault="00D62066" w:rsidP="00D62066">
      <w:pPr>
        <w:pStyle w:val="Heading2"/>
      </w:pPr>
      <w:r>
        <w:t>MOTION</w:t>
      </w:r>
      <w:r w:rsidRPr="00857228">
        <w:t xml:space="preserve"> </w:t>
      </w:r>
      <w:r>
        <w:t>00</w:t>
      </w:r>
      <w:r>
        <w:t>5</w:t>
      </w:r>
      <w:r>
        <w:t>:</w:t>
      </w:r>
      <w:r w:rsidRPr="00857228">
        <w:t xml:space="preserve"> </w:t>
      </w:r>
      <w:r>
        <w:t xml:space="preserve">Approve </w:t>
      </w:r>
      <w:r>
        <w:t>Minutes</w:t>
      </w:r>
    </w:p>
    <w:p w14:paraId="0813D6E9" w14:textId="77777777" w:rsidR="00D62066" w:rsidRDefault="00D62066" w:rsidP="00D62066">
      <w:r w:rsidRPr="00CC0148">
        <w:rPr>
          <w:rStyle w:val="Strong"/>
        </w:rPr>
        <w:t>Action:</w:t>
      </w:r>
      <w:r w:rsidRPr="00CC0148">
        <w:t xml:space="preserve"> Motion to </w:t>
      </w:r>
      <w:r>
        <w:t>approve the meeting minutes for December 9, 2023, was made</w:t>
      </w:r>
      <w:r w:rsidRPr="00CC0148">
        <w:t xml:space="preserve"> by </w:t>
      </w:r>
      <w:r>
        <w:t>Dawn Bly</w:t>
      </w:r>
      <w:r w:rsidRPr="00CC0148">
        <w:t xml:space="preserve">, and seconded by </w:t>
      </w:r>
      <w:r>
        <w:t xml:space="preserve">Tammy Berberi, </w:t>
      </w:r>
      <w:r w:rsidRPr="00CC0148">
        <w:t xml:space="preserve">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</w:t>
      </w:r>
      <w:r w:rsidRPr="00CC0148">
        <w:t xml:space="preserve"> members absent</w:t>
      </w:r>
      <w:r>
        <w:t xml:space="preserve">.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D62066" w:rsidRPr="008771F6" w14:paraId="1273C4FC" w14:textId="77777777" w:rsidTr="00C87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39C5A3D" w14:textId="77777777" w:rsidR="00D62066" w:rsidRPr="008771F6" w:rsidRDefault="00D62066" w:rsidP="00C876BF">
            <w:r w:rsidRPr="008771F6">
              <w:t>Name</w:t>
            </w:r>
          </w:p>
        </w:tc>
        <w:tc>
          <w:tcPr>
            <w:tcW w:w="5035" w:type="dxa"/>
          </w:tcPr>
          <w:p w14:paraId="503EC0B5" w14:textId="77777777" w:rsidR="00D62066" w:rsidRPr="008771F6" w:rsidRDefault="00D62066" w:rsidP="00C876BF">
            <w:r w:rsidRPr="008771F6">
              <w:t>Vote</w:t>
            </w:r>
          </w:p>
        </w:tc>
      </w:tr>
      <w:tr w:rsidR="00D62066" w14:paraId="29063A77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E58BA3B" w14:textId="77777777" w:rsidR="00D62066" w:rsidRPr="008771F6" w:rsidRDefault="00D62066" w:rsidP="00C876BF">
            <w:r>
              <w:t>Nikki Villavicencio</w:t>
            </w:r>
          </w:p>
        </w:tc>
        <w:tc>
          <w:tcPr>
            <w:tcW w:w="5035" w:type="dxa"/>
          </w:tcPr>
          <w:p w14:paraId="2CED5C9A" w14:textId="77777777" w:rsidR="00D62066" w:rsidRPr="008771F6" w:rsidRDefault="00D62066" w:rsidP="00C876BF">
            <w:r>
              <w:t>Absent</w:t>
            </w:r>
          </w:p>
        </w:tc>
      </w:tr>
      <w:tr w:rsidR="00D62066" w14:paraId="23820FD9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EFDBBBF" w14:textId="77777777" w:rsidR="00D62066" w:rsidRPr="008771F6" w:rsidRDefault="00D62066" w:rsidP="00C876BF">
            <w:r>
              <w:t>Ted Stamp</w:t>
            </w:r>
          </w:p>
        </w:tc>
        <w:tc>
          <w:tcPr>
            <w:tcW w:w="5035" w:type="dxa"/>
          </w:tcPr>
          <w:p w14:paraId="17188A65" w14:textId="77777777" w:rsidR="00D62066" w:rsidRPr="008771F6" w:rsidRDefault="00D62066" w:rsidP="00C876BF">
            <w:r>
              <w:t>Present</w:t>
            </w:r>
          </w:p>
        </w:tc>
      </w:tr>
      <w:tr w:rsidR="00D62066" w14:paraId="333CAC84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A6B26D" w14:textId="77777777" w:rsidR="00D62066" w:rsidRPr="008771F6" w:rsidRDefault="00D62066" w:rsidP="00C876BF">
            <w:r>
              <w:t>Tammy Berberi</w:t>
            </w:r>
          </w:p>
        </w:tc>
        <w:tc>
          <w:tcPr>
            <w:tcW w:w="5035" w:type="dxa"/>
          </w:tcPr>
          <w:p w14:paraId="4917DB16" w14:textId="77777777" w:rsidR="00D62066" w:rsidRPr="008771F6" w:rsidRDefault="00D62066" w:rsidP="00C876BF">
            <w:r>
              <w:t>Present</w:t>
            </w:r>
          </w:p>
        </w:tc>
      </w:tr>
      <w:tr w:rsidR="00D62066" w14:paraId="5D1B6540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9B30F68" w14:textId="77777777" w:rsidR="00D62066" w:rsidRPr="008771F6" w:rsidRDefault="00D62066" w:rsidP="00C876BF">
            <w:r w:rsidRPr="00CC0148">
              <w:t>Quinn Nystrom</w:t>
            </w:r>
          </w:p>
        </w:tc>
        <w:tc>
          <w:tcPr>
            <w:tcW w:w="5035" w:type="dxa"/>
          </w:tcPr>
          <w:p w14:paraId="2562DF40" w14:textId="77777777" w:rsidR="00D62066" w:rsidRPr="008771F6" w:rsidRDefault="00D62066" w:rsidP="00C876BF">
            <w:r>
              <w:t>Present (left 2:15pm return 2:33pm)</w:t>
            </w:r>
          </w:p>
        </w:tc>
      </w:tr>
      <w:tr w:rsidR="00D62066" w14:paraId="50576FFA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F0841A1" w14:textId="77777777" w:rsidR="00D62066" w:rsidRPr="008771F6" w:rsidRDefault="00D62066" w:rsidP="00C876BF">
            <w:r>
              <w:t>Andy Christensen</w:t>
            </w:r>
          </w:p>
        </w:tc>
        <w:tc>
          <w:tcPr>
            <w:tcW w:w="5035" w:type="dxa"/>
          </w:tcPr>
          <w:p w14:paraId="7ACAC794" w14:textId="77777777" w:rsidR="00D62066" w:rsidRPr="008771F6" w:rsidRDefault="00D62066" w:rsidP="00C876BF">
            <w:r>
              <w:t>Present</w:t>
            </w:r>
          </w:p>
        </w:tc>
      </w:tr>
      <w:tr w:rsidR="00D62066" w14:paraId="754D2A00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56FA35C" w14:textId="77777777" w:rsidR="00D62066" w:rsidRPr="008771F6" w:rsidRDefault="00D62066" w:rsidP="00C876BF">
            <w:r>
              <w:t>Myrna Peterson</w:t>
            </w:r>
          </w:p>
        </w:tc>
        <w:tc>
          <w:tcPr>
            <w:tcW w:w="5035" w:type="dxa"/>
          </w:tcPr>
          <w:p w14:paraId="66DADC95" w14:textId="77777777" w:rsidR="00D62066" w:rsidRPr="008771F6" w:rsidRDefault="00D62066" w:rsidP="00C876BF">
            <w:r>
              <w:t xml:space="preserve">Present </w:t>
            </w:r>
          </w:p>
        </w:tc>
      </w:tr>
      <w:tr w:rsidR="00D62066" w14:paraId="262B88D6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C513517" w14:textId="77777777" w:rsidR="00D62066" w:rsidRPr="008771F6" w:rsidRDefault="00D62066" w:rsidP="00C876BF">
            <w:r>
              <w:t>Hope Johnson</w:t>
            </w:r>
          </w:p>
        </w:tc>
        <w:tc>
          <w:tcPr>
            <w:tcW w:w="5035" w:type="dxa"/>
          </w:tcPr>
          <w:p w14:paraId="426E8D32" w14:textId="77777777" w:rsidR="00D62066" w:rsidRPr="008771F6" w:rsidRDefault="00D62066" w:rsidP="00C876BF">
            <w:r>
              <w:t>Present</w:t>
            </w:r>
          </w:p>
        </w:tc>
      </w:tr>
      <w:tr w:rsidR="00D62066" w14:paraId="46A4B285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F2D5321" w14:textId="77777777" w:rsidR="00D62066" w:rsidRPr="008771F6" w:rsidRDefault="00D62066" w:rsidP="00C876BF">
            <w:r w:rsidRPr="00CC0148">
              <w:t>Dave Johnson</w:t>
            </w:r>
          </w:p>
        </w:tc>
        <w:tc>
          <w:tcPr>
            <w:tcW w:w="5035" w:type="dxa"/>
          </w:tcPr>
          <w:p w14:paraId="38DB0D94" w14:textId="77777777" w:rsidR="00D62066" w:rsidRPr="008771F6" w:rsidRDefault="00D62066" w:rsidP="00C876BF">
            <w:r>
              <w:t>Absent</w:t>
            </w:r>
          </w:p>
        </w:tc>
      </w:tr>
      <w:tr w:rsidR="00D62066" w14:paraId="05943083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761644B" w14:textId="77777777" w:rsidR="00D62066" w:rsidRPr="008771F6" w:rsidRDefault="00D62066" w:rsidP="00C876BF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2E517221" w14:textId="77777777" w:rsidR="00D62066" w:rsidRPr="008771F6" w:rsidRDefault="00D62066" w:rsidP="00C876BF">
            <w:r>
              <w:t>Absent</w:t>
            </w:r>
          </w:p>
        </w:tc>
      </w:tr>
      <w:tr w:rsidR="00D62066" w14:paraId="1FB1AA59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115C0DF" w14:textId="77777777" w:rsidR="00D62066" w:rsidRPr="00021A3F" w:rsidRDefault="00D62066" w:rsidP="00C876BF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5A94F617" w14:textId="77777777" w:rsidR="00D62066" w:rsidRPr="008771F6" w:rsidRDefault="00D62066" w:rsidP="00C876BF">
            <w:r>
              <w:t>Present</w:t>
            </w:r>
          </w:p>
        </w:tc>
      </w:tr>
      <w:tr w:rsidR="00D62066" w14:paraId="676B3F0E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DE0D193" w14:textId="77777777" w:rsidR="00D62066" w:rsidRDefault="00D62066" w:rsidP="00C876BF">
            <w:r>
              <w:lastRenderedPageBreak/>
              <w:t>Dawn Bly</w:t>
            </w:r>
          </w:p>
        </w:tc>
        <w:tc>
          <w:tcPr>
            <w:tcW w:w="5035" w:type="dxa"/>
          </w:tcPr>
          <w:p w14:paraId="34D4EBEA" w14:textId="77777777" w:rsidR="00D62066" w:rsidRDefault="00D62066" w:rsidP="00C876BF">
            <w:r>
              <w:t>Present</w:t>
            </w:r>
          </w:p>
        </w:tc>
      </w:tr>
      <w:tr w:rsidR="00D62066" w14:paraId="5BE517A4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5EEE21" w14:textId="77777777" w:rsidR="00D62066" w:rsidRDefault="00D62066" w:rsidP="00C876BF">
            <w:r>
              <w:t>Nimo Ahmed</w:t>
            </w:r>
          </w:p>
        </w:tc>
        <w:tc>
          <w:tcPr>
            <w:tcW w:w="5035" w:type="dxa"/>
          </w:tcPr>
          <w:p w14:paraId="0CE22D00" w14:textId="77777777" w:rsidR="00D62066" w:rsidRPr="008771F6" w:rsidRDefault="00D62066" w:rsidP="00C876BF">
            <w:r>
              <w:t>Present</w:t>
            </w:r>
          </w:p>
        </w:tc>
      </w:tr>
      <w:tr w:rsidR="00D62066" w14:paraId="7F5E7857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EC8C2B8" w14:textId="77777777" w:rsidR="00D62066" w:rsidRDefault="00D62066" w:rsidP="00C876BF">
            <w:r>
              <w:t>Nicholas Volkmuth</w:t>
            </w:r>
          </w:p>
        </w:tc>
        <w:tc>
          <w:tcPr>
            <w:tcW w:w="5035" w:type="dxa"/>
          </w:tcPr>
          <w:p w14:paraId="76E30C5E" w14:textId="77777777" w:rsidR="00D62066" w:rsidRDefault="00D62066" w:rsidP="00C876BF">
            <w:r>
              <w:t>Absent</w:t>
            </w:r>
          </w:p>
        </w:tc>
      </w:tr>
    </w:tbl>
    <w:p w14:paraId="663BAE18" w14:textId="77777777" w:rsidR="00D62066" w:rsidRDefault="00D62066" w:rsidP="00D62066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0, 4 Absent</w:t>
      </w:r>
    </w:p>
    <w:p w14:paraId="1A92BEBD" w14:textId="62734D15" w:rsidR="00D62066" w:rsidRDefault="00D62066" w:rsidP="00D62066">
      <w:pPr>
        <w:pStyle w:val="Heading2"/>
      </w:pPr>
      <w:r>
        <w:t>MOTION</w:t>
      </w:r>
      <w:r w:rsidRPr="00857228">
        <w:t xml:space="preserve"> </w:t>
      </w:r>
      <w:r>
        <w:t>00</w:t>
      </w:r>
      <w:r>
        <w:t>6</w:t>
      </w:r>
      <w:r>
        <w:t>:</w:t>
      </w:r>
      <w:r w:rsidRPr="00857228">
        <w:t xml:space="preserve"> </w:t>
      </w:r>
      <w:r>
        <w:t>Approve</w:t>
      </w:r>
      <w:r>
        <w:t xml:space="preserve"> Minutes</w:t>
      </w:r>
    </w:p>
    <w:p w14:paraId="62F6DDB3" w14:textId="77777777" w:rsidR="00D62066" w:rsidRDefault="00D62066" w:rsidP="00D62066">
      <w:r w:rsidRPr="00CC0148">
        <w:rPr>
          <w:rStyle w:val="Strong"/>
        </w:rPr>
        <w:t>Action:</w:t>
      </w:r>
      <w:r w:rsidRPr="00CC0148">
        <w:t xml:space="preserve"> Motion to </w:t>
      </w:r>
      <w:r>
        <w:t>approve the meeting minutes for January 8, 2024, was made</w:t>
      </w:r>
      <w:r w:rsidRPr="00CC0148">
        <w:t xml:space="preserve"> by </w:t>
      </w:r>
      <w:r>
        <w:t>Dawn Bly</w:t>
      </w:r>
      <w:r w:rsidRPr="00CC0148">
        <w:t xml:space="preserve">, and seconded by </w:t>
      </w:r>
      <w:r>
        <w:t xml:space="preserve">Tammy Berberi, </w:t>
      </w:r>
      <w:r w:rsidRPr="00CC0148">
        <w:t xml:space="preserve">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</w:t>
      </w:r>
      <w:r w:rsidRPr="00CC0148">
        <w:t xml:space="preserve"> members absent</w:t>
      </w:r>
      <w:r>
        <w:t xml:space="preserve">.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D62066" w:rsidRPr="008771F6" w14:paraId="3F3A79AB" w14:textId="77777777" w:rsidTr="00C87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887E7CB" w14:textId="77777777" w:rsidR="00D62066" w:rsidRPr="008771F6" w:rsidRDefault="00D62066" w:rsidP="00C876BF">
            <w:r w:rsidRPr="008771F6">
              <w:t>Name</w:t>
            </w:r>
          </w:p>
        </w:tc>
        <w:tc>
          <w:tcPr>
            <w:tcW w:w="5035" w:type="dxa"/>
          </w:tcPr>
          <w:p w14:paraId="60D3FA69" w14:textId="77777777" w:rsidR="00D62066" w:rsidRPr="008771F6" w:rsidRDefault="00D62066" w:rsidP="00C876BF">
            <w:r w:rsidRPr="008771F6">
              <w:t>Vote</w:t>
            </w:r>
          </w:p>
        </w:tc>
      </w:tr>
      <w:tr w:rsidR="00D62066" w14:paraId="429C1360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15A61B3" w14:textId="77777777" w:rsidR="00D62066" w:rsidRPr="008771F6" w:rsidRDefault="00D62066" w:rsidP="00C876BF">
            <w:r>
              <w:t>Nikki Villavicencio</w:t>
            </w:r>
          </w:p>
        </w:tc>
        <w:tc>
          <w:tcPr>
            <w:tcW w:w="5035" w:type="dxa"/>
          </w:tcPr>
          <w:p w14:paraId="4362DBEE" w14:textId="77777777" w:rsidR="00D62066" w:rsidRPr="008771F6" w:rsidRDefault="00D62066" w:rsidP="00C876BF">
            <w:r>
              <w:t>Absent</w:t>
            </w:r>
          </w:p>
        </w:tc>
      </w:tr>
      <w:tr w:rsidR="00D62066" w14:paraId="1A111476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8A02283" w14:textId="77777777" w:rsidR="00D62066" w:rsidRPr="008771F6" w:rsidRDefault="00D62066" w:rsidP="00C876BF">
            <w:r>
              <w:t>Ted Stamp</w:t>
            </w:r>
          </w:p>
        </w:tc>
        <w:tc>
          <w:tcPr>
            <w:tcW w:w="5035" w:type="dxa"/>
          </w:tcPr>
          <w:p w14:paraId="3258F739" w14:textId="77777777" w:rsidR="00D62066" w:rsidRPr="008771F6" w:rsidRDefault="00D62066" w:rsidP="00C876BF">
            <w:r>
              <w:t>Present</w:t>
            </w:r>
          </w:p>
        </w:tc>
      </w:tr>
      <w:tr w:rsidR="00D62066" w14:paraId="616DDB53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C4AA2AD" w14:textId="77777777" w:rsidR="00D62066" w:rsidRPr="008771F6" w:rsidRDefault="00D62066" w:rsidP="00C876BF">
            <w:r>
              <w:t>Tammy Berberi</w:t>
            </w:r>
          </w:p>
        </w:tc>
        <w:tc>
          <w:tcPr>
            <w:tcW w:w="5035" w:type="dxa"/>
          </w:tcPr>
          <w:p w14:paraId="764F75F9" w14:textId="77777777" w:rsidR="00D62066" w:rsidRPr="008771F6" w:rsidRDefault="00D62066" w:rsidP="00C876BF">
            <w:r>
              <w:t>Present</w:t>
            </w:r>
          </w:p>
        </w:tc>
      </w:tr>
      <w:tr w:rsidR="00D62066" w14:paraId="6CDDC60E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E83E162" w14:textId="77777777" w:rsidR="00D62066" w:rsidRPr="008771F6" w:rsidRDefault="00D62066" w:rsidP="00C876BF">
            <w:r w:rsidRPr="00CC0148">
              <w:t>Quinn Nystrom</w:t>
            </w:r>
          </w:p>
        </w:tc>
        <w:tc>
          <w:tcPr>
            <w:tcW w:w="5035" w:type="dxa"/>
          </w:tcPr>
          <w:p w14:paraId="346A4B76" w14:textId="77777777" w:rsidR="00D62066" w:rsidRPr="008771F6" w:rsidRDefault="00D62066" w:rsidP="00C876BF">
            <w:r>
              <w:t>Present (left 2:15pm return 2:33pm)</w:t>
            </w:r>
          </w:p>
        </w:tc>
      </w:tr>
      <w:tr w:rsidR="00D62066" w14:paraId="0827A5AE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303FF46" w14:textId="77777777" w:rsidR="00D62066" w:rsidRPr="008771F6" w:rsidRDefault="00D62066" w:rsidP="00C876BF">
            <w:r>
              <w:t>Andy Christensen</w:t>
            </w:r>
          </w:p>
        </w:tc>
        <w:tc>
          <w:tcPr>
            <w:tcW w:w="5035" w:type="dxa"/>
          </w:tcPr>
          <w:p w14:paraId="1B64E165" w14:textId="77777777" w:rsidR="00D62066" w:rsidRPr="008771F6" w:rsidRDefault="00D62066" w:rsidP="00C876BF">
            <w:r>
              <w:t>Present</w:t>
            </w:r>
          </w:p>
        </w:tc>
      </w:tr>
      <w:tr w:rsidR="00D62066" w14:paraId="68FF1585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40BAA59" w14:textId="77777777" w:rsidR="00D62066" w:rsidRPr="008771F6" w:rsidRDefault="00D62066" w:rsidP="00C876BF">
            <w:r>
              <w:t>Myrna Peterson</w:t>
            </w:r>
          </w:p>
        </w:tc>
        <w:tc>
          <w:tcPr>
            <w:tcW w:w="5035" w:type="dxa"/>
          </w:tcPr>
          <w:p w14:paraId="7E9303A0" w14:textId="77777777" w:rsidR="00D62066" w:rsidRPr="008771F6" w:rsidRDefault="00D62066" w:rsidP="00C876BF">
            <w:r>
              <w:t xml:space="preserve">Present </w:t>
            </w:r>
          </w:p>
        </w:tc>
      </w:tr>
      <w:tr w:rsidR="00D62066" w14:paraId="07E6277D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CE98E06" w14:textId="77777777" w:rsidR="00D62066" w:rsidRPr="008771F6" w:rsidRDefault="00D62066" w:rsidP="00C876BF">
            <w:r>
              <w:t>Hope Johnson</w:t>
            </w:r>
          </w:p>
        </w:tc>
        <w:tc>
          <w:tcPr>
            <w:tcW w:w="5035" w:type="dxa"/>
          </w:tcPr>
          <w:p w14:paraId="46FA3593" w14:textId="77777777" w:rsidR="00D62066" w:rsidRPr="008771F6" w:rsidRDefault="00D62066" w:rsidP="00C876BF">
            <w:r>
              <w:t>Present</w:t>
            </w:r>
          </w:p>
        </w:tc>
      </w:tr>
      <w:tr w:rsidR="00D62066" w14:paraId="50644501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385AD25" w14:textId="77777777" w:rsidR="00D62066" w:rsidRPr="008771F6" w:rsidRDefault="00D62066" w:rsidP="00C876BF">
            <w:r w:rsidRPr="00CC0148">
              <w:t>Dave Johnson</w:t>
            </w:r>
          </w:p>
        </w:tc>
        <w:tc>
          <w:tcPr>
            <w:tcW w:w="5035" w:type="dxa"/>
          </w:tcPr>
          <w:p w14:paraId="5A5029E6" w14:textId="77777777" w:rsidR="00D62066" w:rsidRPr="008771F6" w:rsidRDefault="00D62066" w:rsidP="00C876BF">
            <w:r>
              <w:t>Absent</w:t>
            </w:r>
          </w:p>
        </w:tc>
      </w:tr>
      <w:tr w:rsidR="00D62066" w14:paraId="47014B1D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1B81925" w14:textId="77777777" w:rsidR="00D62066" w:rsidRPr="008771F6" w:rsidRDefault="00D62066" w:rsidP="00C876BF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7EA97BDA" w14:textId="77777777" w:rsidR="00D62066" w:rsidRPr="008771F6" w:rsidRDefault="00D62066" w:rsidP="00C876BF">
            <w:r>
              <w:t>Absent</w:t>
            </w:r>
          </w:p>
        </w:tc>
      </w:tr>
      <w:tr w:rsidR="00D62066" w14:paraId="5F5C301E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7AB6730" w14:textId="77777777" w:rsidR="00D62066" w:rsidRPr="00021A3F" w:rsidRDefault="00D62066" w:rsidP="00C876BF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25A25323" w14:textId="77777777" w:rsidR="00D62066" w:rsidRPr="008771F6" w:rsidRDefault="00D62066" w:rsidP="00C876BF">
            <w:r>
              <w:t>Present</w:t>
            </w:r>
          </w:p>
        </w:tc>
      </w:tr>
      <w:tr w:rsidR="00D62066" w14:paraId="2742DFAE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AED6E5" w14:textId="77777777" w:rsidR="00D62066" w:rsidRDefault="00D62066" w:rsidP="00C876BF">
            <w:r>
              <w:lastRenderedPageBreak/>
              <w:t>Dawn Bly</w:t>
            </w:r>
          </w:p>
        </w:tc>
        <w:tc>
          <w:tcPr>
            <w:tcW w:w="5035" w:type="dxa"/>
          </w:tcPr>
          <w:p w14:paraId="447713E4" w14:textId="77777777" w:rsidR="00D62066" w:rsidRDefault="00D62066" w:rsidP="00C876BF">
            <w:r>
              <w:t>Present</w:t>
            </w:r>
          </w:p>
        </w:tc>
      </w:tr>
      <w:tr w:rsidR="00D62066" w14:paraId="14D84D80" w14:textId="77777777" w:rsidTr="00C876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B8BE57C" w14:textId="77777777" w:rsidR="00D62066" w:rsidRDefault="00D62066" w:rsidP="00C876BF">
            <w:r>
              <w:t>Nimo Ahmed</w:t>
            </w:r>
          </w:p>
        </w:tc>
        <w:tc>
          <w:tcPr>
            <w:tcW w:w="5035" w:type="dxa"/>
          </w:tcPr>
          <w:p w14:paraId="50EFA6A1" w14:textId="77777777" w:rsidR="00D62066" w:rsidRPr="008771F6" w:rsidRDefault="00D62066" w:rsidP="00C876BF">
            <w:r>
              <w:t>Present</w:t>
            </w:r>
          </w:p>
        </w:tc>
      </w:tr>
      <w:tr w:rsidR="00D62066" w14:paraId="27B5E33C" w14:textId="77777777" w:rsidTr="00C87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921E744" w14:textId="77777777" w:rsidR="00D62066" w:rsidRDefault="00D62066" w:rsidP="00C876BF">
            <w:r>
              <w:t>Nicholas Volkmuth</w:t>
            </w:r>
          </w:p>
        </w:tc>
        <w:tc>
          <w:tcPr>
            <w:tcW w:w="5035" w:type="dxa"/>
          </w:tcPr>
          <w:p w14:paraId="34B1E549" w14:textId="77777777" w:rsidR="00D62066" w:rsidRDefault="00D62066" w:rsidP="00C876BF">
            <w:r>
              <w:t>Absent</w:t>
            </w:r>
          </w:p>
        </w:tc>
      </w:tr>
    </w:tbl>
    <w:p w14:paraId="07DB33BE" w14:textId="77777777" w:rsidR="00D62066" w:rsidRDefault="00D62066" w:rsidP="00D62066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0, 4 Absent</w:t>
      </w:r>
    </w:p>
    <w:p w14:paraId="2AFA367A" w14:textId="55DD841D" w:rsidR="00BC3C7C" w:rsidRDefault="00BC3C7C" w:rsidP="00AB65FF">
      <w:pPr>
        <w:rPr>
          <w:rStyle w:val="Strong"/>
        </w:rPr>
      </w:pPr>
    </w:p>
    <w:sectPr w:rsidR="00BC3C7C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09DAC00E" w:rsidR="007857F7" w:rsidRDefault="00D62066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>
          <w:t>2</w:t>
        </w:r>
        <w:r w:rsidR="0052277A">
          <w:t>/</w:t>
        </w:r>
        <w:r>
          <w:t>21</w:t>
        </w:r>
        <w:r w:rsidR="00913846">
          <w:t>/</w:t>
        </w:r>
        <w:r w:rsidR="00C869C6">
          <w:t>2</w:t>
        </w:r>
        <w:r w:rsidR="00093FE7">
          <w:t>4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3.85pt;height:24.4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199551">
    <w:abstractNumId w:val="9"/>
  </w:num>
  <w:num w:numId="2" w16cid:durableId="1751390160">
    <w:abstractNumId w:val="12"/>
  </w:num>
  <w:num w:numId="3" w16cid:durableId="895429642">
    <w:abstractNumId w:val="25"/>
  </w:num>
  <w:num w:numId="4" w16cid:durableId="521404876">
    <w:abstractNumId w:val="22"/>
  </w:num>
  <w:num w:numId="5" w16cid:durableId="939530453">
    <w:abstractNumId w:val="20"/>
  </w:num>
  <w:num w:numId="6" w16cid:durableId="276182724">
    <w:abstractNumId w:val="10"/>
  </w:num>
  <w:num w:numId="7" w16cid:durableId="167866792">
    <w:abstractNumId w:val="18"/>
  </w:num>
  <w:num w:numId="8" w16cid:durableId="153186347">
    <w:abstractNumId w:val="13"/>
  </w:num>
  <w:num w:numId="9" w16cid:durableId="1777745486">
    <w:abstractNumId w:val="16"/>
  </w:num>
  <w:num w:numId="10" w16cid:durableId="1644383606">
    <w:abstractNumId w:val="8"/>
  </w:num>
  <w:num w:numId="11" w16cid:durableId="1822039059">
    <w:abstractNumId w:val="8"/>
  </w:num>
  <w:num w:numId="12" w16cid:durableId="89160455">
    <w:abstractNumId w:val="26"/>
  </w:num>
  <w:num w:numId="13" w16cid:durableId="634338734">
    <w:abstractNumId w:val="27"/>
  </w:num>
  <w:num w:numId="14" w16cid:durableId="1386224522">
    <w:abstractNumId w:val="19"/>
  </w:num>
  <w:num w:numId="15" w16cid:durableId="1271353760">
    <w:abstractNumId w:val="8"/>
  </w:num>
  <w:num w:numId="16" w16cid:durableId="140929653">
    <w:abstractNumId w:val="27"/>
  </w:num>
  <w:num w:numId="17" w16cid:durableId="46413543">
    <w:abstractNumId w:val="19"/>
  </w:num>
  <w:num w:numId="18" w16cid:durableId="630984367">
    <w:abstractNumId w:val="15"/>
  </w:num>
  <w:num w:numId="19" w16cid:durableId="471875007">
    <w:abstractNumId w:val="11"/>
  </w:num>
  <w:num w:numId="20" w16cid:durableId="440998557">
    <w:abstractNumId w:val="1"/>
  </w:num>
  <w:num w:numId="21" w16cid:durableId="74255445">
    <w:abstractNumId w:val="0"/>
  </w:num>
  <w:num w:numId="22" w16cid:durableId="1062559567">
    <w:abstractNumId w:val="14"/>
  </w:num>
  <w:num w:numId="23" w16cid:durableId="1607032904">
    <w:abstractNumId w:val="21"/>
  </w:num>
  <w:num w:numId="24" w16cid:durableId="1138179932">
    <w:abstractNumId w:val="23"/>
  </w:num>
  <w:num w:numId="25" w16cid:durableId="1547257474">
    <w:abstractNumId w:val="23"/>
  </w:num>
  <w:num w:numId="26" w16cid:durableId="1420905615">
    <w:abstractNumId w:val="24"/>
  </w:num>
  <w:num w:numId="27" w16cid:durableId="888034696">
    <w:abstractNumId w:val="17"/>
  </w:num>
  <w:num w:numId="28" w16cid:durableId="1606308873">
    <w:abstractNumId w:val="7"/>
  </w:num>
  <w:num w:numId="29" w16cid:durableId="1342583217">
    <w:abstractNumId w:val="6"/>
  </w:num>
  <w:num w:numId="30" w16cid:durableId="1841505681">
    <w:abstractNumId w:val="5"/>
  </w:num>
  <w:num w:numId="31" w16cid:durableId="630870022">
    <w:abstractNumId w:val="4"/>
  </w:num>
  <w:num w:numId="32" w16cid:durableId="185605612">
    <w:abstractNumId w:val="3"/>
  </w:num>
  <w:num w:numId="33" w16cid:durableId="170270580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52AA"/>
    <w:rsid w:val="00077A06"/>
    <w:rsid w:val="00080404"/>
    <w:rsid w:val="00084742"/>
    <w:rsid w:val="00093FE7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1F3314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07174"/>
    <w:rsid w:val="003125DF"/>
    <w:rsid w:val="0032381F"/>
    <w:rsid w:val="003306BB"/>
    <w:rsid w:val="00330A0B"/>
    <w:rsid w:val="00335736"/>
    <w:rsid w:val="003419ED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480F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209F3"/>
    <w:rsid w:val="0052277A"/>
    <w:rsid w:val="0054371B"/>
    <w:rsid w:val="0056615E"/>
    <w:rsid w:val="005666F2"/>
    <w:rsid w:val="0057515F"/>
    <w:rsid w:val="0058227B"/>
    <w:rsid w:val="00584853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13846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2243"/>
    <w:rsid w:val="00AD39DA"/>
    <w:rsid w:val="00AD5DFE"/>
    <w:rsid w:val="00AE5772"/>
    <w:rsid w:val="00AF22AD"/>
    <w:rsid w:val="00AF5107"/>
    <w:rsid w:val="00B06264"/>
    <w:rsid w:val="00B07C8F"/>
    <w:rsid w:val="00B2236B"/>
    <w:rsid w:val="00B24875"/>
    <w:rsid w:val="00B275D4"/>
    <w:rsid w:val="00B437C8"/>
    <w:rsid w:val="00B75051"/>
    <w:rsid w:val="00B77B0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24C8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CF5680"/>
    <w:rsid w:val="00D0014D"/>
    <w:rsid w:val="00D22819"/>
    <w:rsid w:val="00D27D54"/>
    <w:rsid w:val="00D33929"/>
    <w:rsid w:val="00D511F0"/>
    <w:rsid w:val="00D5397E"/>
    <w:rsid w:val="00D54EE5"/>
    <w:rsid w:val="00D62066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  <w:style w:type="character" w:styleId="CommentReference">
    <w:name w:val="annotation reference"/>
    <w:basedOn w:val="DefaultParagraphFont"/>
    <w:semiHidden/>
    <w:unhideWhenUsed/>
    <w:rsid w:val="00AD22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22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2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2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22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38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6/14/23</vt:lpstr>
    </vt:vector>
  </TitlesOfParts>
  <Manager/>
  <Company>Minnesota Council on Disability</Company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1/8/24</dc:title>
  <dc:subject>Meeting motions and votes</dc:subject>
  <dc:creator>Chad Miller</dc:creator>
  <cp:keywords/>
  <dc:description/>
  <cp:lastModifiedBy>Hartwig, Shannon (MCD)</cp:lastModifiedBy>
  <cp:revision>10</cp:revision>
  <dcterms:created xsi:type="dcterms:W3CDTF">2023-06-22T19:26:00Z</dcterms:created>
  <dcterms:modified xsi:type="dcterms:W3CDTF">2024-05-08T20:2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